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7D97E" w14:textId="0606124C" w:rsidR="00F54AA4" w:rsidRPr="00B221E2" w:rsidRDefault="00B221E2" w:rsidP="00B221E2">
      <w:pPr>
        <w:jc w:val="center"/>
        <w:rPr>
          <w:b/>
          <w:bCs/>
          <w:sz w:val="36"/>
          <w:szCs w:val="36"/>
        </w:rPr>
      </w:pPr>
      <w:r w:rsidRPr="00B221E2">
        <w:rPr>
          <w:b/>
          <w:bCs/>
          <w:sz w:val="36"/>
          <w:szCs w:val="36"/>
        </w:rPr>
        <w:t>ETL Project Report</w:t>
      </w:r>
    </w:p>
    <w:p w14:paraId="31F8A116" w14:textId="730BE2D7" w:rsidR="00B221E2" w:rsidRDefault="00B221E2" w:rsidP="00B221E2">
      <w:pPr>
        <w:jc w:val="center"/>
      </w:pPr>
      <w:r>
        <w:t>By Eliot Chern, Sean Galloway, Cora Micsunescu, Peter Vlahos</w:t>
      </w:r>
    </w:p>
    <w:p w14:paraId="21DA2346" w14:textId="4887F28C" w:rsidR="00B221E2" w:rsidRDefault="00B221E2"/>
    <w:p w14:paraId="046BA4CD" w14:textId="5FC8F07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Extraction:</w:t>
      </w:r>
    </w:p>
    <w:p w14:paraId="3ABECBC5" w14:textId="63085A08" w:rsidR="00B221E2" w:rsidRDefault="00B221E2">
      <w:r>
        <w:t xml:space="preserve">Extracted data from </w:t>
      </w:r>
      <w:r w:rsidR="00766DA6">
        <w:t>five</w:t>
      </w:r>
      <w:r>
        <w:t xml:space="preserve"> different CSV files using the pandas read_csv function.</w:t>
      </w:r>
    </w:p>
    <w:p w14:paraId="35E92154" w14:textId="77777777" w:rsidR="00B221E2" w:rsidRDefault="00B221E2"/>
    <w:p w14:paraId="31EBA89D" w14:textId="055B5040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Transformation:</w:t>
      </w:r>
    </w:p>
    <w:p w14:paraId="4BC97F75" w14:textId="50F4B78E" w:rsidR="00EA5B30" w:rsidRDefault="00925C4D">
      <w:r>
        <w:t>U</w:t>
      </w:r>
      <w:r w:rsidR="00C82B61">
        <w:t>sed the</w:t>
      </w:r>
      <w:r w:rsidR="00975A92">
        <w:t xml:space="preserve"> following style point</w:t>
      </w:r>
      <w:r w:rsidR="00C82B61">
        <w:t>s</w:t>
      </w:r>
      <w:r w:rsidR="00975A92">
        <w:t>:</w:t>
      </w:r>
    </w:p>
    <w:p w14:paraId="79AD98E2" w14:textId="23AAFFAC" w:rsidR="00975A92" w:rsidRDefault="00975A92" w:rsidP="00975A92">
      <w:pPr>
        <w:pStyle w:val="ListParagraph"/>
        <w:numPr>
          <w:ilvl w:val="0"/>
          <w:numId w:val="2"/>
        </w:numPr>
      </w:pPr>
      <w:r>
        <w:t xml:space="preserve">All column names should </w:t>
      </w:r>
      <w:r w:rsidR="00AF17E3">
        <w:t>be lower case and snake case</w:t>
      </w:r>
    </w:p>
    <w:p w14:paraId="721F4066" w14:textId="12871056" w:rsidR="00AF17E3" w:rsidRDefault="00365FC6" w:rsidP="00975A92">
      <w:pPr>
        <w:pStyle w:val="ListParagraph"/>
        <w:numPr>
          <w:ilvl w:val="0"/>
          <w:numId w:val="2"/>
        </w:numPr>
      </w:pPr>
      <w:r>
        <w:t>"</w:t>
      </w:r>
      <w:r w:rsidR="00AF17E3">
        <w:t>country</w:t>
      </w:r>
      <w:r>
        <w:t>"</w:t>
      </w:r>
      <w:r w:rsidR="00AF17E3">
        <w:t xml:space="preserve"> is the index for each table/data frame</w:t>
      </w:r>
    </w:p>
    <w:p w14:paraId="1B2259E7" w14:textId="49794143" w:rsidR="00B221E2" w:rsidRDefault="00B221E2">
      <w:r>
        <w:t>The wealth transformation involved the following steps:</w:t>
      </w:r>
    </w:p>
    <w:p w14:paraId="079B1FB6" w14:textId="0882557F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B221E2">
        <w:t>"country</w:t>
      </w:r>
      <w:r>
        <w:t>,"</w:t>
      </w:r>
      <w:r w:rsidRPr="00B221E2">
        <w:t xml:space="preserve"> "year</w:t>
      </w:r>
      <w:r>
        <w:t>,"</w:t>
      </w:r>
      <w:r w:rsidRPr="00B221E2">
        <w:t xml:space="preserve"> "income_per_person"</w:t>
      </w:r>
      <w:r>
        <w:t xml:space="preserve"> to save space in the database.</w:t>
      </w:r>
    </w:p>
    <w:p w14:paraId="4976A8C5" w14:textId="362E21AB" w:rsidR="00B221E2" w:rsidRDefault="00B221E2" w:rsidP="00B221E2">
      <w:pPr>
        <w:pStyle w:val="ListParagraph"/>
        <w:numPr>
          <w:ilvl w:val="0"/>
          <w:numId w:val="1"/>
        </w:numPr>
      </w:pPr>
      <w:r>
        <w:t>The original data had records for many years' worth of wealth data; decided to use the latest year, which was 2016.</w:t>
      </w:r>
    </w:p>
    <w:p w14:paraId="2A434895" w14:textId="38C0B51E" w:rsidR="00FE1CC3" w:rsidRDefault="00FE1CC3" w:rsidP="00B221E2">
      <w:pPr>
        <w:pStyle w:val="ListParagraph"/>
        <w:numPr>
          <w:ilvl w:val="0"/>
          <w:numId w:val="1"/>
        </w:numPr>
      </w:pPr>
      <w:r>
        <w:t>The column names were succinct and followed the snake case</w:t>
      </w:r>
      <w:r w:rsidR="00E85EF4">
        <w:t xml:space="preserve"> style agreed upon, so nothing needed changing.</w:t>
      </w:r>
    </w:p>
    <w:p w14:paraId="1631AE81" w14:textId="0DF27A1C" w:rsidR="00B221E2" w:rsidRDefault="00B221E2" w:rsidP="00B221E2">
      <w:pPr>
        <w:pStyle w:val="ListParagraph"/>
        <w:numPr>
          <w:ilvl w:val="0"/>
          <w:numId w:val="1"/>
        </w:numPr>
      </w:pPr>
      <w:r>
        <w:t>For a gross data cleanup, we used drop_duplicates and dropna.</w:t>
      </w:r>
    </w:p>
    <w:p w14:paraId="418AB4CA" w14:textId="549B3D3F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0D4883FE" w14:textId="4C3708A0" w:rsidR="00B221E2" w:rsidRDefault="00B221E2" w:rsidP="00B221E2">
      <w:r>
        <w:t xml:space="preserve">The </w:t>
      </w:r>
      <w:r w:rsidR="007E4EF4">
        <w:t>COVID</w:t>
      </w:r>
      <w:r>
        <w:t xml:space="preserve"> mortality rate transformation involved the following steps:</w:t>
      </w:r>
    </w:p>
    <w:p w14:paraId="21BA8B9E" w14:textId="4A5B8D7A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="0073599E" w:rsidRPr="0073599E">
        <w:t>"Country</w:t>
      </w:r>
      <w:r w:rsidR="0008221E">
        <w:t>,"</w:t>
      </w:r>
      <w:r w:rsidR="0073599E" w:rsidRPr="0073599E">
        <w:t xml:space="preserve"> "Deaths</w:t>
      </w:r>
      <w:r w:rsidR="0008221E">
        <w:t>,"</w:t>
      </w:r>
      <w:r w:rsidR="0073599E" w:rsidRPr="0073599E">
        <w:t xml:space="preserve"> "Mortality Ratio"</w:t>
      </w:r>
      <w:r w:rsidR="0073599E">
        <w:t xml:space="preserve"> </w:t>
      </w:r>
      <w:r>
        <w:t>to save space in the database.</w:t>
      </w:r>
    </w:p>
    <w:p w14:paraId="41631A51" w14:textId="024036EE" w:rsidR="0008221E" w:rsidRDefault="00E85EF4" w:rsidP="00B221E2">
      <w:pPr>
        <w:pStyle w:val="ListParagraph"/>
        <w:numPr>
          <w:ilvl w:val="0"/>
          <w:numId w:val="1"/>
        </w:numPr>
      </w:pPr>
      <w:r>
        <w:t xml:space="preserve">The column names </w:t>
      </w:r>
      <w:r w:rsidR="0041177F">
        <w:t xml:space="preserve">had spaces, capital letters and </w:t>
      </w:r>
      <w:r w:rsidR="00BF722B">
        <w:t>are</w:t>
      </w:r>
      <w:r w:rsidR="0041177F">
        <w:t xml:space="preserve"> </w:t>
      </w:r>
      <w:r w:rsidR="00BF722B">
        <w:t xml:space="preserve">extended.  </w:t>
      </w:r>
      <w:r w:rsidR="001A1E8E">
        <w:t>D</w:t>
      </w:r>
      <w:r w:rsidR="00EA5B30">
        <w:t xml:space="preserve">ecided to </w:t>
      </w:r>
      <w:r w:rsidR="00653E0C">
        <w:t>do the following name changes:</w:t>
      </w:r>
    </w:p>
    <w:p w14:paraId="1D9D3A5C" w14:textId="77777777" w:rsidR="001622B1" w:rsidRDefault="001622B1" w:rsidP="001622B1">
      <w:pPr>
        <w:pStyle w:val="ListParagraph"/>
        <w:numPr>
          <w:ilvl w:val="1"/>
          <w:numId w:val="1"/>
        </w:numPr>
      </w:pPr>
      <w:r>
        <w:t>"Country": "country",</w:t>
      </w:r>
    </w:p>
    <w:p w14:paraId="33D495CB" w14:textId="7BBBDCB7" w:rsidR="001622B1" w:rsidRDefault="001622B1" w:rsidP="001622B1">
      <w:pPr>
        <w:pStyle w:val="ListParagraph"/>
        <w:numPr>
          <w:ilvl w:val="1"/>
          <w:numId w:val="1"/>
        </w:numPr>
      </w:pPr>
      <w:r>
        <w:t xml:space="preserve">"Deaths": "deaths", </w:t>
      </w:r>
    </w:p>
    <w:p w14:paraId="10BBC3F6" w14:textId="710F4B1E" w:rsidR="001622B1" w:rsidRDefault="001622B1" w:rsidP="001622B1">
      <w:pPr>
        <w:pStyle w:val="ListParagraph"/>
        <w:numPr>
          <w:ilvl w:val="1"/>
          <w:numId w:val="1"/>
        </w:numPr>
      </w:pPr>
      <w:r>
        <w:t>"Mortality Ratio": "mortality_rate"</w:t>
      </w:r>
    </w:p>
    <w:p w14:paraId="4C0B08E0" w14:textId="354F61AE" w:rsidR="00B221E2" w:rsidRDefault="00B221E2" w:rsidP="00B221E2">
      <w:pPr>
        <w:pStyle w:val="ListParagraph"/>
        <w:numPr>
          <w:ilvl w:val="0"/>
          <w:numId w:val="1"/>
        </w:numPr>
      </w:pPr>
      <w:r>
        <w:t>For a gross data cleanup, we used drop_duplicates and dropna.</w:t>
      </w:r>
    </w:p>
    <w:p w14:paraId="480B0E1B" w14:textId="613B6F31" w:rsidR="008A442B" w:rsidRDefault="00B221E2" w:rsidP="008A442B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40259CD8" w14:textId="4FA4AE26" w:rsidR="008A442B" w:rsidRDefault="008A442B" w:rsidP="008A442B"/>
    <w:p w14:paraId="7BB9D905" w14:textId="3C8B925F" w:rsidR="008A442B" w:rsidRDefault="00AF0F19" w:rsidP="008A442B">
      <w:r>
        <w:t>The adolescent and infant datasets from the World Health Organization involved the following steps:</w:t>
      </w:r>
    </w:p>
    <w:p w14:paraId="517B2AC4" w14:textId="54E29123" w:rsidR="00AF0F19" w:rsidRDefault="00AF0F19" w:rsidP="00AF0F19">
      <w:pPr>
        <w:pStyle w:val="ListParagraph"/>
        <w:numPr>
          <w:ilvl w:val="0"/>
          <w:numId w:val="3"/>
        </w:numPr>
      </w:pPr>
      <w:r>
        <w:t>I chose to use Kaggle as this has a variety of datasets that have already been formatted and prepared for data visualization.</w:t>
      </w:r>
    </w:p>
    <w:p w14:paraId="12E6E0FB" w14:textId="2FACF2BD" w:rsidR="00AF0F19" w:rsidRDefault="00AF0F19" w:rsidP="00AF0F19">
      <w:pPr>
        <w:pStyle w:val="ListParagraph"/>
        <w:numPr>
          <w:ilvl w:val="0"/>
          <w:numId w:val="3"/>
        </w:numPr>
      </w:pPr>
      <w:r>
        <w:lastRenderedPageBreak/>
        <w:t>Initially I wanted to use the maternal mortality ratio dataset but since this dataset represents ratios and the infant mortality rate dataset represents a rate, I decided to use the adolescent birth rate so as to compare like with like. In researching rates and ratios, I found that rates and ratios are different measurements with a rate being a comparison of numbers with different units and a ratio being a comparison of two numbers with the same units.</w:t>
      </w:r>
    </w:p>
    <w:p w14:paraId="18E905DE" w14:textId="27A9780F" w:rsidR="00AF0F19" w:rsidRDefault="00AF0F19" w:rsidP="00AF0F19">
      <w:pPr>
        <w:pStyle w:val="ListParagraph"/>
        <w:numPr>
          <w:ilvl w:val="0"/>
          <w:numId w:val="3"/>
        </w:numPr>
      </w:pPr>
      <w:r>
        <w:t>The datasets did not require much cleaning or formatting as they had already been cleaned up by the creator of the dataset.</w:t>
      </w:r>
    </w:p>
    <w:p w14:paraId="2B6FA7EC" w14:textId="7534D63B" w:rsidR="00AF0F19" w:rsidRDefault="00AF0F19" w:rsidP="00AF0F19">
      <w:pPr>
        <w:pStyle w:val="ListParagraph"/>
        <w:numPr>
          <w:ilvl w:val="0"/>
          <w:numId w:val="3"/>
        </w:numPr>
      </w:pPr>
      <w:r>
        <w:t>The column titled “Indicator” had to be removed from both datasets as it</w:t>
      </w:r>
      <w:r w:rsidR="00795E09">
        <w:t xml:space="preserve"> was the definition of what was being measured repeated for every row. In the case of the Infant Mortality </w:t>
      </w:r>
      <w:r w:rsidR="007E4EF4">
        <w:t>dataset,</w:t>
      </w:r>
      <w:r w:rsidR="00795E09">
        <w:t xml:space="preserve"> I also decided to take out the column titled “Dim1”, which contained the sex of the infant. I decided to do this to make the table simpler and easier to analyze. I also had to parse the numbers in the “First Tooltip” so as to only print out the whole number and not a range of numbers. </w:t>
      </w:r>
    </w:p>
    <w:p w14:paraId="32E54D9E" w14:textId="39E1E67F" w:rsidR="00795E09" w:rsidRDefault="00795E09" w:rsidP="00AF0F19">
      <w:pPr>
        <w:pStyle w:val="ListParagraph"/>
        <w:numPr>
          <w:ilvl w:val="0"/>
          <w:numId w:val="3"/>
        </w:numPr>
      </w:pPr>
      <w:r>
        <w:t>The column titles were confusing and did not reflect the data being represented so they needed to be renamed</w:t>
      </w:r>
      <w:r w:rsidR="00ED0E15">
        <w:t>:</w:t>
      </w:r>
    </w:p>
    <w:p w14:paraId="2A54796B" w14:textId="0751B53D" w:rsidR="00ED0E15" w:rsidRDefault="00ED0E15" w:rsidP="00ED0E15">
      <w:pPr>
        <w:pStyle w:val="ListParagraph"/>
        <w:numPr>
          <w:ilvl w:val="1"/>
          <w:numId w:val="3"/>
        </w:numPr>
      </w:pPr>
      <w:r>
        <w:t>“Location”: “country”</w:t>
      </w:r>
    </w:p>
    <w:p w14:paraId="64A2AAC4" w14:textId="7DE10AC4" w:rsidR="00ED0E15" w:rsidRDefault="00ED0E15" w:rsidP="00ED0E15">
      <w:pPr>
        <w:pStyle w:val="ListParagraph"/>
        <w:numPr>
          <w:ilvl w:val="1"/>
          <w:numId w:val="3"/>
        </w:numPr>
      </w:pPr>
      <w:r>
        <w:t>“Period”: “year”</w:t>
      </w:r>
    </w:p>
    <w:p w14:paraId="7B68C780" w14:textId="00144160" w:rsidR="00ED0E15" w:rsidRDefault="00ED0E15" w:rsidP="00ED0E15">
      <w:pPr>
        <w:pStyle w:val="ListParagraph"/>
        <w:numPr>
          <w:ilvl w:val="1"/>
          <w:numId w:val="3"/>
        </w:numPr>
      </w:pPr>
      <w:r>
        <w:t>“First Tooltip”: “birth_rate” and “mortality_rate”</w:t>
      </w:r>
    </w:p>
    <w:p w14:paraId="0FBD1ECA" w14:textId="74C53C5B" w:rsidR="00ED0E15" w:rsidRDefault="00ED0E15" w:rsidP="00AF0F19">
      <w:pPr>
        <w:pStyle w:val="ListParagraph"/>
        <w:numPr>
          <w:ilvl w:val="0"/>
          <w:numId w:val="3"/>
        </w:numPr>
      </w:pPr>
      <w:r>
        <w:t>I chose to select the range of 2016-2019 in order to coincide with the date range of the other datasets</w:t>
      </w:r>
      <w:r w:rsidR="004E0A94">
        <w:t xml:space="preserve"> from the team.</w:t>
      </w:r>
    </w:p>
    <w:p w14:paraId="7D76D092" w14:textId="7C50E605" w:rsidR="00795E09" w:rsidRDefault="00ED0E15" w:rsidP="00AF0F19">
      <w:pPr>
        <w:pStyle w:val="ListParagraph"/>
        <w:numPr>
          <w:ilvl w:val="0"/>
          <w:numId w:val="3"/>
        </w:numPr>
      </w:pPr>
      <w:r>
        <w:t>Even though I set the index to country in the pandas dataframe, I needed to add an additional primary key column in postgres</w:t>
      </w:r>
      <w:r w:rsidR="004E0A94">
        <w:t xml:space="preserve"> sql</w:t>
      </w:r>
      <w:r>
        <w:t xml:space="preserve"> in order to allow the database to upload duplicate country values.</w:t>
      </w:r>
      <w:r w:rsidR="004E0A94">
        <w:t xml:space="preserve"> This did not affect the subsequent joins and views as the tables could still be joined by country.</w:t>
      </w:r>
    </w:p>
    <w:p w14:paraId="408A9E2D" w14:textId="77777777" w:rsidR="00B221E2" w:rsidRDefault="00B221E2" w:rsidP="00B221E2"/>
    <w:p w14:paraId="16888E1E" w14:textId="7AB4709D" w:rsidR="00B221E2" w:rsidRDefault="00B221E2"/>
    <w:p w14:paraId="77513B5B" w14:textId="025F09DF" w:rsidR="00BB4951" w:rsidRDefault="00BB4951"/>
    <w:p w14:paraId="130A7493" w14:textId="77777777" w:rsidR="00BB4951" w:rsidRDefault="00BB4951"/>
    <w:p w14:paraId="7537F57D" w14:textId="71EC5758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Loading:</w:t>
      </w:r>
    </w:p>
    <w:p w14:paraId="08FD5651" w14:textId="745A10BE" w:rsidR="003221B8" w:rsidRDefault="00F7461C">
      <w:r>
        <w:t>C</w:t>
      </w:r>
      <w:r w:rsidR="00C5707C">
        <w:t>reated the base "</w:t>
      </w:r>
      <w:r w:rsidR="00C5707C" w:rsidRPr="00C5707C">
        <w:t>etl-project_db</w:t>
      </w:r>
      <w:r w:rsidR="00C5707C">
        <w:t xml:space="preserve">" database in PostgreSQL. The </w:t>
      </w:r>
      <w:r w:rsidR="00B87528">
        <w:t>database is empty at this point.</w:t>
      </w:r>
      <w:r w:rsidR="006142A9">
        <w:t xml:space="preserve"> </w:t>
      </w:r>
      <w:r w:rsidR="00B87528">
        <w:t xml:space="preserve">Ran the schema.sql file </w:t>
      </w:r>
      <w:r w:rsidR="003221B8">
        <w:t>in PostgreSQL to create the tables.</w:t>
      </w:r>
      <w:r w:rsidR="006142A9">
        <w:t xml:space="preserve"> </w:t>
      </w:r>
      <w:r w:rsidR="003221B8">
        <w:t xml:space="preserve">In the Jupyter Notebook, use </w:t>
      </w:r>
      <w:r w:rsidR="00C82384">
        <w:t xml:space="preserve">sqlalchemy to create an engine </w:t>
      </w:r>
      <w:r w:rsidR="000D214C">
        <w:t>and connect to the database.</w:t>
      </w:r>
      <w:r w:rsidR="003E718C">
        <w:t xml:space="preserve"> Used </w:t>
      </w:r>
      <w:r w:rsidR="006E1B2E">
        <w:t xml:space="preserve">the </w:t>
      </w:r>
      <w:r w:rsidR="003E718C">
        <w:t xml:space="preserve">pandas </w:t>
      </w:r>
      <w:r w:rsidR="00DF6415">
        <w:t xml:space="preserve">to_sql </w:t>
      </w:r>
      <w:r w:rsidR="00821C31">
        <w:t xml:space="preserve">to load the cleaned data into the PostgreSQL database. </w:t>
      </w:r>
      <w:r w:rsidR="00973E14">
        <w:t>Now that the data is in the database used a sequence of increasingly complex SELECT and JOIN commands to test the data.</w:t>
      </w:r>
    </w:p>
    <w:p w14:paraId="2A6C7B09" w14:textId="77777777" w:rsidR="00AB547D" w:rsidRDefault="00AB547D">
      <w:pPr>
        <w:rPr>
          <w:b/>
          <w:bCs/>
          <w:sz w:val="28"/>
          <w:szCs w:val="28"/>
        </w:rPr>
      </w:pPr>
    </w:p>
    <w:p w14:paraId="75CB8432" w14:textId="0E388C56" w:rsidR="00D87899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Sources:</w:t>
      </w:r>
    </w:p>
    <w:p w14:paraId="4DCF906D" w14:textId="0082058B" w:rsidR="00B221E2" w:rsidRPr="00385ECA" w:rsidRDefault="00461105">
      <w:pPr>
        <w:rPr>
          <w:b/>
          <w:bCs/>
        </w:rPr>
      </w:pPr>
      <w:r w:rsidRPr="00385ECA">
        <w:rPr>
          <w:b/>
          <w:bCs/>
        </w:rPr>
        <w:t xml:space="preserve">Wealth </w:t>
      </w:r>
      <w:r w:rsidR="002A6F92" w:rsidRPr="00385ECA">
        <w:rPr>
          <w:b/>
          <w:bCs/>
        </w:rPr>
        <w:t>Distribution</w:t>
      </w:r>
    </w:p>
    <w:p w14:paraId="171B445F" w14:textId="7E85ECBE" w:rsidR="00D463FC" w:rsidRDefault="00D00442">
      <w:hyperlink r:id="rId10" w:history="1">
        <w:r w:rsidR="00D463FC" w:rsidRPr="00005774">
          <w:rPr>
            <w:rStyle w:val="Hyperlink"/>
          </w:rPr>
          <w:t>https://www.kaggle.com/psterk/income-inequality?select=combined_final_last_10_years.csv</w:t>
        </w:r>
      </w:hyperlink>
    </w:p>
    <w:p w14:paraId="728544D6" w14:textId="29EE9EE9" w:rsidR="00D463FC" w:rsidRDefault="00385ECA" w:rsidP="00385ECA">
      <w:r>
        <w:lastRenderedPageBreak/>
        <w:t xml:space="preserve">This analysis focuses on income </w:t>
      </w:r>
      <w:r w:rsidR="007E4EF4">
        <w:t>inequality</w:t>
      </w:r>
      <w:r>
        <w:t xml:space="preserve"> as measured by the Gini Index* and its association with economic metrics such as GDP per capita, investments as a % of GDP, and tax revenue as a % of GDP. One </w:t>
      </w:r>
      <w:r w:rsidR="007E4EF4">
        <w:t>political</w:t>
      </w:r>
      <w:r>
        <w:t xml:space="preserve"> metric, EIU democracy index, is also included. The data is for years 2006 - 2016</w:t>
      </w:r>
    </w:p>
    <w:p w14:paraId="10D9C7C4" w14:textId="40B546B5" w:rsidR="00B221E2" w:rsidRDefault="00B221E2"/>
    <w:p w14:paraId="056658FC" w14:textId="695A509C" w:rsidR="009B4932" w:rsidRPr="009B4932" w:rsidRDefault="007E4EF4">
      <w:pPr>
        <w:rPr>
          <w:b/>
          <w:bCs/>
        </w:rPr>
      </w:pPr>
      <w:r w:rsidRPr="009B4932">
        <w:rPr>
          <w:b/>
          <w:bCs/>
        </w:rPr>
        <w:t>C</w:t>
      </w:r>
      <w:r>
        <w:rPr>
          <w:b/>
          <w:bCs/>
        </w:rPr>
        <w:t>OVID</w:t>
      </w:r>
      <w:r w:rsidR="009B4932" w:rsidRPr="009B4932">
        <w:rPr>
          <w:b/>
          <w:bCs/>
        </w:rPr>
        <w:t xml:space="preserve"> Mortality by Country</w:t>
      </w:r>
    </w:p>
    <w:p w14:paraId="26E08CA2" w14:textId="3FFAA9B0" w:rsidR="009B4932" w:rsidRDefault="00D00442">
      <w:hyperlink r:id="rId11" w:history="1">
        <w:r w:rsidR="009F0685" w:rsidRPr="00005774">
          <w:rPr>
            <w:rStyle w:val="Hyperlink"/>
          </w:rPr>
          <w:t>https://www.kaggle.com/paultimothymooney/coronavirus-covid19-mortality-rate-by-country?select=global_covid19_mortality_rates.csv</w:t>
        </w:r>
      </w:hyperlink>
    </w:p>
    <w:p w14:paraId="6E94088A" w14:textId="3F19FF9F" w:rsidR="009F0685" w:rsidRDefault="00AB547D">
      <w:r w:rsidRPr="00AB547D">
        <w:t>The 2019–20 coronavirus pandemic is an ongoing pandemic of coronavirus disease 2019 (COVID-19) caused by severe acute respiratory syndrome coronavirus 2 (SARS-CoV-2).</w:t>
      </w:r>
      <w:r>
        <w:t xml:space="preserve"> </w:t>
      </w:r>
      <w:r w:rsidRPr="00AB547D">
        <w:t>Coronavirus COVID-19 confirmed cases, deaths, case mortality ratios, country, latitude, and longitude.</w:t>
      </w:r>
    </w:p>
    <w:p w14:paraId="63704450" w14:textId="1061BD5C" w:rsidR="009B69D3" w:rsidRDefault="009B69D3"/>
    <w:p w14:paraId="10AA19EA" w14:textId="1659EE0D" w:rsidR="009B69D3" w:rsidRPr="009B69D3" w:rsidRDefault="009B69D3">
      <w:pPr>
        <w:rPr>
          <w:b/>
          <w:bCs/>
        </w:rPr>
      </w:pPr>
      <w:r w:rsidRPr="009B69D3">
        <w:rPr>
          <w:b/>
          <w:bCs/>
        </w:rPr>
        <w:t>Adolescent Birth Rate by Country</w:t>
      </w:r>
    </w:p>
    <w:p w14:paraId="12937D2B" w14:textId="48AD91C9" w:rsidR="009B69D3" w:rsidRDefault="00D00442">
      <w:hyperlink r:id="rId12" w:history="1">
        <w:r w:rsidR="009B69D3" w:rsidRPr="00045AFA">
          <w:rPr>
            <w:rStyle w:val="Hyperlink"/>
          </w:rPr>
          <w:t>https://www.kaggle.com/utkarshxy/who-worldhealth-statistics-2020-complete?select=adolescentBirthRate.csv</w:t>
        </w:r>
      </w:hyperlink>
      <w:r w:rsidR="009B69D3">
        <w:t xml:space="preserve"> </w:t>
      </w:r>
    </w:p>
    <w:p w14:paraId="382AB222" w14:textId="616CA507" w:rsidR="009B69D3" w:rsidRDefault="009B69D3" w:rsidP="009B69D3">
      <w:r>
        <w:t>This is a complete dataset from the World Health Organization from the years 1950-2019. This dataset contains a</w:t>
      </w:r>
      <w:r w:rsidRPr="009B69D3">
        <w:t>dolescent birth rate per 1000 women aged 15-19 years</w:t>
      </w:r>
      <w:r>
        <w:t xml:space="preserve"> by country and year. </w:t>
      </w:r>
    </w:p>
    <w:p w14:paraId="2003DAFB" w14:textId="5A691A5E" w:rsidR="009B69D3" w:rsidRPr="009B69D3" w:rsidRDefault="009B69D3" w:rsidP="009B69D3">
      <w:pPr>
        <w:rPr>
          <w:b/>
          <w:bCs/>
        </w:rPr>
      </w:pPr>
      <w:r w:rsidRPr="009B69D3">
        <w:rPr>
          <w:b/>
          <w:bCs/>
        </w:rPr>
        <w:t>Infant Mortality Rate by Country</w:t>
      </w:r>
    </w:p>
    <w:p w14:paraId="0D257446" w14:textId="5F42D57C" w:rsidR="009B69D3" w:rsidRDefault="00D00442" w:rsidP="009B69D3">
      <w:hyperlink r:id="rId13" w:history="1">
        <w:r w:rsidR="009B69D3" w:rsidRPr="00045AFA">
          <w:rPr>
            <w:rStyle w:val="Hyperlink"/>
          </w:rPr>
          <w:t>https://www.kaggle.com/utkarshxy/who-worldhealth-statistics-2020-complete?select=infantMortalityRate.csv</w:t>
        </w:r>
      </w:hyperlink>
    </w:p>
    <w:p w14:paraId="50EE8B98" w14:textId="48FB9F23" w:rsidR="009B69D3" w:rsidRPr="009B69D3" w:rsidRDefault="009B69D3" w:rsidP="009B69D3">
      <w:r>
        <w:t>This is a complete dataset from the World Health Organization from the years 1950-2019. This dataset contains the infant mortality rate, which is p</w:t>
      </w:r>
      <w:r w:rsidRPr="009B69D3">
        <w:t>robability of dying between birth and age 1 per 1000 live births</w:t>
      </w:r>
      <w:r>
        <w:t xml:space="preserve">. The dataset breaks down by male infants, female infants, and both sexes. </w:t>
      </w:r>
    </w:p>
    <w:p w14:paraId="2DB63F28" w14:textId="6A6E1903" w:rsidR="009B69D3" w:rsidRPr="009B69D3" w:rsidRDefault="009B69D3" w:rsidP="009B69D3"/>
    <w:p w14:paraId="45BEAEC6" w14:textId="59008363" w:rsidR="009B69D3" w:rsidRDefault="009B69D3"/>
    <w:sectPr w:rsidR="009B6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7FC604" w14:textId="77777777" w:rsidR="00D00442" w:rsidRDefault="00D00442" w:rsidP="00FF3C60">
      <w:pPr>
        <w:spacing w:after="0" w:line="240" w:lineRule="auto"/>
      </w:pPr>
      <w:r>
        <w:separator/>
      </w:r>
    </w:p>
  </w:endnote>
  <w:endnote w:type="continuationSeparator" w:id="0">
    <w:p w14:paraId="11CFBFF7" w14:textId="77777777" w:rsidR="00D00442" w:rsidRDefault="00D00442" w:rsidP="00FF3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EAB853" w14:textId="77777777" w:rsidR="00D00442" w:rsidRDefault="00D00442" w:rsidP="00FF3C60">
      <w:pPr>
        <w:spacing w:after="0" w:line="240" w:lineRule="auto"/>
      </w:pPr>
      <w:r>
        <w:separator/>
      </w:r>
    </w:p>
  </w:footnote>
  <w:footnote w:type="continuationSeparator" w:id="0">
    <w:p w14:paraId="5F433203" w14:textId="77777777" w:rsidR="00D00442" w:rsidRDefault="00D00442" w:rsidP="00FF3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01870"/>
    <w:multiLevelType w:val="hybridMultilevel"/>
    <w:tmpl w:val="6A1C1D82"/>
    <w:lvl w:ilvl="0" w:tplc="2BF6E1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50AFB"/>
    <w:multiLevelType w:val="hybridMultilevel"/>
    <w:tmpl w:val="968A9F80"/>
    <w:lvl w:ilvl="0" w:tplc="9FE486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237BC3"/>
    <w:multiLevelType w:val="hybridMultilevel"/>
    <w:tmpl w:val="96F0E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La0MDUzNDQ1NjFT0lEKTi0uzszPAykwrAUAHFYzFiwAAAA="/>
  </w:docVars>
  <w:rsids>
    <w:rsidRoot w:val="00B221E2"/>
    <w:rsid w:val="0008221E"/>
    <w:rsid w:val="000D214C"/>
    <w:rsid w:val="001622B1"/>
    <w:rsid w:val="001A1E8E"/>
    <w:rsid w:val="001B3BE5"/>
    <w:rsid w:val="002A6F92"/>
    <w:rsid w:val="003221B8"/>
    <w:rsid w:val="00365FC6"/>
    <w:rsid w:val="00385ECA"/>
    <w:rsid w:val="00396726"/>
    <w:rsid w:val="003E718C"/>
    <w:rsid w:val="0041177F"/>
    <w:rsid w:val="00461105"/>
    <w:rsid w:val="004E0A94"/>
    <w:rsid w:val="006142A9"/>
    <w:rsid w:val="00653E0C"/>
    <w:rsid w:val="006E1B2E"/>
    <w:rsid w:val="0073599E"/>
    <w:rsid w:val="00766DA6"/>
    <w:rsid w:val="00795E09"/>
    <w:rsid w:val="007D6B40"/>
    <w:rsid w:val="007E4EF4"/>
    <w:rsid w:val="00821C31"/>
    <w:rsid w:val="008A442B"/>
    <w:rsid w:val="00925C4D"/>
    <w:rsid w:val="00973E14"/>
    <w:rsid w:val="00975A92"/>
    <w:rsid w:val="009B4932"/>
    <w:rsid w:val="009B69D3"/>
    <w:rsid w:val="009F0685"/>
    <w:rsid w:val="00A33DF7"/>
    <w:rsid w:val="00AB547D"/>
    <w:rsid w:val="00AF0F19"/>
    <w:rsid w:val="00AF17E3"/>
    <w:rsid w:val="00B221E2"/>
    <w:rsid w:val="00B87528"/>
    <w:rsid w:val="00BB0629"/>
    <w:rsid w:val="00BB4951"/>
    <w:rsid w:val="00BF722B"/>
    <w:rsid w:val="00C5707C"/>
    <w:rsid w:val="00C82384"/>
    <w:rsid w:val="00C82B61"/>
    <w:rsid w:val="00D00442"/>
    <w:rsid w:val="00D463FC"/>
    <w:rsid w:val="00D87899"/>
    <w:rsid w:val="00DF6415"/>
    <w:rsid w:val="00E21774"/>
    <w:rsid w:val="00E449A7"/>
    <w:rsid w:val="00E85EF4"/>
    <w:rsid w:val="00EA5B30"/>
    <w:rsid w:val="00ED0E15"/>
    <w:rsid w:val="00F7461C"/>
    <w:rsid w:val="00FB15F4"/>
    <w:rsid w:val="00FE1CC3"/>
    <w:rsid w:val="00FF3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0DE91"/>
  <w15:chartTrackingRefBased/>
  <w15:docId w15:val="{12CC1CDA-AAB4-430C-BD16-17A9C4AB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1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6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3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81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3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5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aggle.com/utkarshxy/who-worldhealth-statistics-2020-complete?select=infantMortalityRate.cs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utkarshxy/who-worldhealth-statistics-2020-complete?select=adolescentBirthRate.cs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ggle.com/paultimothymooney/coronavirus-covid19-mortality-rate-by-country?select=global_covid19_mortality_rates.cs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kaggle.com/psterk/income-inequality?select=combined_final_last_10_years.cs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B0875C4-9D00-4245-B2D1-4099104C3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5E68B66-8B9C-4621-8B91-421F03E6FA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B50AD1-E5A8-4B21-8DBE-8F3E7490AC7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867</Words>
  <Characters>494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Cora Micsunescu</cp:lastModifiedBy>
  <cp:revision>48</cp:revision>
  <dcterms:created xsi:type="dcterms:W3CDTF">2021-01-09T19:26:00Z</dcterms:created>
  <dcterms:modified xsi:type="dcterms:W3CDTF">2021-01-10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